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AA931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Business Name: Al-</w:t>
      </w:r>
      <w:proofErr w:type="spellStart"/>
      <w:r w:rsidRPr="00C13368">
        <w:rPr>
          <w:sz w:val="24"/>
          <w:szCs w:val="24"/>
        </w:rPr>
        <w:t>Hilal</w:t>
      </w:r>
      <w:proofErr w:type="spellEnd"/>
      <w:r w:rsidRPr="00C13368">
        <w:rPr>
          <w:sz w:val="24"/>
          <w:szCs w:val="24"/>
        </w:rPr>
        <w:t xml:space="preserve"> Poultry</w:t>
      </w:r>
    </w:p>
    <w:p w14:paraId="51997BE4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Business background: The business provides services</w:t>
      </w:r>
    </w:p>
    <w:p w14:paraId="0832B16C" w14:textId="77777777" w:rsidR="00B63DF2" w:rsidRPr="00C13368" w:rsidRDefault="00B63DF2" w:rsidP="00B63DF2">
      <w:pPr>
        <w:rPr>
          <w:sz w:val="24"/>
          <w:szCs w:val="24"/>
        </w:rPr>
      </w:pPr>
    </w:p>
    <w:p w14:paraId="1BCD3CAD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How many types of customers do you sell poultry to? Do you deal with large companies?</w:t>
      </w:r>
    </w:p>
    <w:p w14:paraId="2B9D746B" w14:textId="54ED4C0A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 xml:space="preserve">- </w:t>
      </w:r>
      <w:r w:rsidR="00C13368" w:rsidRPr="00C13368">
        <w:rPr>
          <w:sz w:val="24"/>
          <w:szCs w:val="24"/>
        </w:rPr>
        <w:t>W</w:t>
      </w:r>
      <w:r w:rsidRPr="00C13368">
        <w:rPr>
          <w:sz w:val="24"/>
          <w:szCs w:val="24"/>
        </w:rPr>
        <w:t>hat’s the maximum number of cocks available at once?</w:t>
      </w:r>
    </w:p>
    <w:p w14:paraId="5287EFDB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y do you need a website?</w:t>
      </w:r>
    </w:p>
    <w:p w14:paraId="44098D3C" w14:textId="5A2A7B2B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at sort of features would you like in a website? (</w:t>
      </w:r>
      <w:r w:rsidR="002D4490">
        <w:rPr>
          <w:sz w:val="24"/>
          <w:szCs w:val="24"/>
        </w:rPr>
        <w:t xml:space="preserve"> </w:t>
      </w:r>
      <w:r w:rsidRPr="00C13368">
        <w:rPr>
          <w:sz w:val="24"/>
          <w:szCs w:val="24"/>
        </w:rPr>
        <w:t>Cash flow tracker, Staff Attendance</w:t>
      </w:r>
      <w:r w:rsidR="002D4490">
        <w:rPr>
          <w:sz w:val="24"/>
          <w:szCs w:val="24"/>
        </w:rPr>
        <w:t xml:space="preserve"> </w:t>
      </w:r>
      <w:r w:rsidRPr="00C13368">
        <w:rPr>
          <w:sz w:val="24"/>
          <w:szCs w:val="24"/>
        </w:rPr>
        <w:t>)</w:t>
      </w:r>
    </w:p>
    <w:p w14:paraId="5F74CEE0" w14:textId="53E1A446" w:rsidR="007876F1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o is your target audience?</w:t>
      </w:r>
    </w:p>
    <w:p w14:paraId="011C8D9A" w14:textId="5A40C7CF" w:rsidR="00B63DF2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Do you want an online store?</w:t>
      </w:r>
    </w:p>
    <w:p w14:paraId="023E2AB7" w14:textId="78B42660" w:rsidR="003A2FD7" w:rsidRDefault="003A2FD7" w:rsidP="00B63DF2">
      <w:pPr>
        <w:rPr>
          <w:sz w:val="24"/>
          <w:szCs w:val="24"/>
        </w:rPr>
      </w:pPr>
      <w:r>
        <w:rPr>
          <w:sz w:val="24"/>
          <w:szCs w:val="24"/>
        </w:rPr>
        <w:t>- What products do you want us to show?</w:t>
      </w:r>
    </w:p>
    <w:p w14:paraId="5FA2A4F3" w14:textId="51A534AF" w:rsidR="003A2FD7" w:rsidRDefault="003A2FD7" w:rsidP="00B63DF2">
      <w:pPr>
        <w:rPr>
          <w:sz w:val="24"/>
          <w:szCs w:val="24"/>
        </w:rPr>
      </w:pPr>
      <w:r>
        <w:rPr>
          <w:sz w:val="24"/>
          <w:szCs w:val="24"/>
        </w:rPr>
        <w:t>- What you want a promotional video?</w:t>
      </w:r>
    </w:p>
    <w:p w14:paraId="49E2FD68" w14:textId="39123E00" w:rsidR="002C78DF" w:rsidRDefault="002C78DF" w:rsidP="00B63DF2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2D4490">
        <w:rPr>
          <w:sz w:val="24"/>
          <w:szCs w:val="24"/>
        </w:rPr>
        <w:t xml:space="preserve">Do you need a user database? ( </w:t>
      </w:r>
      <w:proofErr w:type="gramStart"/>
      <w:r w:rsidR="002D4490">
        <w:rPr>
          <w:sz w:val="24"/>
          <w:szCs w:val="24"/>
        </w:rPr>
        <w:t>keep</w:t>
      </w:r>
      <w:proofErr w:type="gramEnd"/>
      <w:r w:rsidR="002D4490">
        <w:rPr>
          <w:sz w:val="24"/>
          <w:szCs w:val="24"/>
        </w:rPr>
        <w:t xml:space="preserve"> track of user’s account )</w:t>
      </w:r>
    </w:p>
    <w:p w14:paraId="1A0AB762" w14:textId="59CB87DF" w:rsidR="002D4490" w:rsidRDefault="002D4490" w:rsidP="00B63DF2">
      <w:pPr>
        <w:rPr>
          <w:sz w:val="24"/>
          <w:szCs w:val="24"/>
        </w:rPr>
      </w:pPr>
      <w:r>
        <w:rPr>
          <w:sz w:val="24"/>
          <w:szCs w:val="24"/>
        </w:rPr>
        <w:t>- Do you want a newsletter service?</w:t>
      </w:r>
    </w:p>
    <w:p w14:paraId="70285338" w14:textId="6075CE31" w:rsidR="002D4490" w:rsidRPr="00C13368" w:rsidRDefault="002D4490" w:rsidP="00B63DF2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</w:p>
    <w:sectPr w:rsidR="002D4490" w:rsidRPr="00C13368" w:rsidSect="00861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K3MDW3NDYzNLBU0lEKTi0uzszPAykwqgUAkz4vASwAAAA="/>
  </w:docVars>
  <w:rsids>
    <w:rsidRoot w:val="00B63DF2"/>
    <w:rsid w:val="00111BE4"/>
    <w:rsid w:val="002C78DF"/>
    <w:rsid w:val="002D4490"/>
    <w:rsid w:val="003012FF"/>
    <w:rsid w:val="0037493C"/>
    <w:rsid w:val="003A2FD7"/>
    <w:rsid w:val="003D6181"/>
    <w:rsid w:val="00861FDA"/>
    <w:rsid w:val="008A1496"/>
    <w:rsid w:val="00A43374"/>
    <w:rsid w:val="00B63DF2"/>
    <w:rsid w:val="00BD0575"/>
    <w:rsid w:val="00C13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D5390"/>
  <w15:chartTrackingRefBased/>
  <w15:docId w15:val="{1D20F73A-D8AB-45AF-BCB0-6AE066E59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rur Rahman Zahin</dc:creator>
  <cp:keywords/>
  <dc:description/>
  <cp:lastModifiedBy>Masrur Rahman Zahin</cp:lastModifiedBy>
  <cp:revision>2</cp:revision>
  <dcterms:created xsi:type="dcterms:W3CDTF">2022-03-14T14:46:00Z</dcterms:created>
  <dcterms:modified xsi:type="dcterms:W3CDTF">2022-03-14T15:14:00Z</dcterms:modified>
</cp:coreProperties>
</file>